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11F359" w14:textId="77777777" w:rsidR="00675544" w:rsidRDefault="00675544" w:rsidP="00675544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p w14:paraId="08C0EAFA" w14:textId="77777777" w:rsidR="005C1A63" w:rsidRDefault="005C1A63" w:rsidP="00675544">
      <w:pPr>
        <w:jc w:val="right"/>
        <w:rPr>
          <w:rFonts w:ascii="Times New Roman" w:hAnsi="Times New Roman"/>
          <w:b/>
        </w:rPr>
      </w:pPr>
    </w:p>
    <w:p w14:paraId="6C0333C9" w14:textId="77777777" w:rsidR="005C1A63" w:rsidRPr="00A84114" w:rsidRDefault="005C1A63" w:rsidP="00675544">
      <w:pPr>
        <w:jc w:val="right"/>
        <w:rPr>
          <w:rFonts w:ascii="Times New Roman" w:hAnsi="Times New Roman"/>
          <w:b/>
        </w:rPr>
      </w:pPr>
    </w:p>
    <w:tbl>
      <w:tblPr>
        <w:tblW w:w="836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1"/>
        <w:gridCol w:w="7513"/>
      </w:tblGrid>
      <w:tr w:rsidR="00675544" w:rsidRPr="0027664F" w14:paraId="0797E58A" w14:textId="77777777" w:rsidTr="005C1A63">
        <w:tc>
          <w:tcPr>
            <w:tcW w:w="851" w:type="dxa"/>
          </w:tcPr>
          <w:p w14:paraId="68B1731F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7A9A6BA3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1204454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DEA0496" w14:textId="12707C90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  <w:i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5BEBF91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71C7E5AE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14:paraId="0BA5799A" w14:textId="77777777" w:rsidR="00675544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6636C735" w14:textId="77777777" w:rsidR="005C1A63" w:rsidRDefault="005C1A63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5E853A48" w14:textId="77777777" w:rsidR="005C1A63" w:rsidRDefault="005C1A63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3819C9ED" w14:textId="77777777" w:rsidR="005C1A63" w:rsidRDefault="005C1A63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1CC33368" w14:textId="77777777" w:rsidR="005C1A63" w:rsidRPr="003621A9" w:rsidRDefault="005C1A63" w:rsidP="000D0E5C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694DA0EB" w14:textId="77777777" w:rsidR="00675544" w:rsidRDefault="00675544" w:rsidP="00675544">
      <w:pPr>
        <w:jc w:val="both"/>
        <w:rPr>
          <w:b/>
        </w:rPr>
      </w:pPr>
    </w:p>
    <w:p w14:paraId="18A14B90" w14:textId="70C689E8" w:rsidR="005C1A63" w:rsidRDefault="005C1A63" w:rsidP="005C1A63">
      <w:pPr>
        <w:jc w:val="center"/>
        <w:rPr>
          <w:b/>
        </w:rPr>
      </w:pPr>
      <w:r w:rsidRPr="003621A9">
        <w:rPr>
          <w:rFonts w:ascii="Times New Roman" w:hAnsi="Times New Roman"/>
          <w:i/>
        </w:rPr>
        <w:t>(pieczęć Oferenta)</w:t>
      </w:r>
    </w:p>
    <w:p w14:paraId="7EDC9ED7" w14:textId="77777777" w:rsidR="005C1A63" w:rsidRPr="00794A38" w:rsidRDefault="005C1A63" w:rsidP="00675544">
      <w:pPr>
        <w:jc w:val="both"/>
        <w:rPr>
          <w:b/>
        </w:rPr>
      </w:pPr>
    </w:p>
    <w:p w14:paraId="00675E82" w14:textId="77777777" w:rsidR="005C1A63" w:rsidRDefault="005C1A63" w:rsidP="005C1A63">
      <w:pPr>
        <w:jc w:val="both"/>
        <w:rPr>
          <w:rFonts w:ascii="Times New Roman" w:hAnsi="Times New Roman"/>
        </w:rPr>
      </w:pPr>
    </w:p>
    <w:p w14:paraId="18BAC01B" w14:textId="77777777" w:rsidR="005C1A63" w:rsidRDefault="005C1A63" w:rsidP="005C1A63">
      <w:pPr>
        <w:jc w:val="both"/>
        <w:rPr>
          <w:rFonts w:ascii="Times New Roman" w:hAnsi="Times New Roman"/>
          <w:color w:val="FF0000"/>
          <w:spacing w:val="-2"/>
        </w:rPr>
      </w:pPr>
      <w:r>
        <w:rPr>
          <w:rFonts w:ascii="Times New Roman" w:hAnsi="Times New Roman"/>
        </w:rPr>
        <w:t>ZP.273.11.2025</w:t>
      </w:r>
    </w:p>
    <w:p w14:paraId="0E2C7B7F" w14:textId="77777777" w:rsidR="00794A38" w:rsidRPr="0027664F" w:rsidRDefault="00794A38" w:rsidP="00675544">
      <w:pPr>
        <w:jc w:val="both"/>
      </w:pPr>
    </w:p>
    <w:p w14:paraId="1BBECF61" w14:textId="405102E2" w:rsidR="00675544" w:rsidRDefault="00675544" w:rsidP="0067554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terenu </w:t>
      </w:r>
      <w:r w:rsidR="00017C0C">
        <w:rPr>
          <w:rFonts w:ascii="Times New Roman" w:hAnsi="Times New Roman"/>
          <w:b/>
        </w:rPr>
        <w:t>Gminy Brochów w roku 202</w:t>
      </w:r>
      <w:r w:rsidR="00811064">
        <w:rPr>
          <w:rFonts w:ascii="Times New Roman" w:hAnsi="Times New Roman"/>
          <w:b/>
        </w:rPr>
        <w:t>6</w:t>
      </w:r>
      <w:r>
        <w:rPr>
          <w:rFonts w:ascii="Times New Roman" w:hAnsi="Times New Roman"/>
          <w:b/>
        </w:rPr>
        <w:t>”</w:t>
      </w:r>
    </w:p>
    <w:p w14:paraId="0226739D" w14:textId="77777777" w:rsidR="00675544" w:rsidRDefault="00675544" w:rsidP="00675544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14:paraId="182E0A6E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14:paraId="3952E0E0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14:paraId="3B89C3B9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14:paraId="2F265B96" w14:textId="77777777" w:rsidR="00675544" w:rsidRPr="00B74CF2" w:rsidRDefault="00675544" w:rsidP="00675544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14:paraId="6D9458FD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14:paraId="6F26D765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14:paraId="402236B3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14:paraId="7B99585A" w14:textId="77777777" w:rsidR="00675544" w:rsidRPr="007A0DD0" w:rsidRDefault="00675544" w:rsidP="00675544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14:paraId="44DF610B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14:paraId="489AAFA6" w14:textId="77777777" w:rsidR="00675544" w:rsidRDefault="00675544" w:rsidP="00675544">
      <w:pPr>
        <w:pStyle w:val="Tekstpodstawowy"/>
        <w:rPr>
          <w:lang w:eastAsia="en-US"/>
        </w:rPr>
      </w:pPr>
    </w:p>
    <w:p w14:paraId="7151462C" w14:textId="77777777" w:rsidR="00675544" w:rsidRDefault="00675544" w:rsidP="00675544">
      <w:pPr>
        <w:pStyle w:val="Tekstpodstawowy"/>
        <w:rPr>
          <w:lang w:eastAsia="en-US"/>
        </w:rPr>
      </w:pPr>
    </w:p>
    <w:p w14:paraId="55FE0224" w14:textId="77777777" w:rsidR="00675544" w:rsidRDefault="00675544" w:rsidP="00675544">
      <w:pPr>
        <w:pStyle w:val="Tekstpodstawowy"/>
        <w:rPr>
          <w:lang w:eastAsia="en-US"/>
        </w:rPr>
      </w:pPr>
    </w:p>
    <w:p w14:paraId="0CA4F82C" w14:textId="352EAA52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</w:t>
      </w:r>
      <w:r w:rsidR="0047055B">
        <w:rPr>
          <w:rFonts w:ascii="Times New Roman" w:hAnsi="Times New Roman"/>
        </w:rPr>
        <w:t>................. dn. __.__.202</w:t>
      </w:r>
      <w:r w:rsidR="00811064">
        <w:rPr>
          <w:rFonts w:ascii="Times New Roman" w:hAnsi="Times New Roman"/>
        </w:rPr>
        <w:t>5</w:t>
      </w:r>
      <w:r w:rsidRPr="0027664F">
        <w:rPr>
          <w:rFonts w:ascii="Times New Roman" w:hAnsi="Times New Roman"/>
        </w:rPr>
        <w:t xml:space="preserve">r.                     </w:t>
      </w:r>
    </w:p>
    <w:p w14:paraId="2FD16256" w14:textId="77777777" w:rsidR="00675544" w:rsidRDefault="00675544" w:rsidP="00675544">
      <w:pPr>
        <w:pStyle w:val="Tekstpodstawowy"/>
        <w:rPr>
          <w:rFonts w:ascii="Times New Roman" w:hAnsi="Times New Roman"/>
        </w:rPr>
      </w:pPr>
    </w:p>
    <w:p w14:paraId="51E6A459" w14:textId="77777777" w:rsidR="005C1A63" w:rsidRDefault="005C1A63" w:rsidP="00675544">
      <w:pPr>
        <w:pStyle w:val="Tekstpodstawowy"/>
        <w:rPr>
          <w:rFonts w:ascii="Times New Roman" w:hAnsi="Times New Roman"/>
        </w:rPr>
      </w:pPr>
    </w:p>
    <w:p w14:paraId="49518D1A" w14:textId="77777777" w:rsidR="005C1A63" w:rsidRPr="0027664F" w:rsidRDefault="005C1A63" w:rsidP="00675544">
      <w:pPr>
        <w:pStyle w:val="Tekstpodstawowy"/>
        <w:rPr>
          <w:rFonts w:ascii="Times New Roman" w:hAnsi="Times New Roman"/>
        </w:rPr>
      </w:pPr>
    </w:p>
    <w:p w14:paraId="0EB6597B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14:paraId="04938E2B" w14:textId="77777777" w:rsidR="00675544" w:rsidRPr="003621A9" w:rsidRDefault="00675544" w:rsidP="00675544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14:paraId="2BC1A9DD" w14:textId="77777777" w:rsidR="00675544" w:rsidRPr="003621A9" w:rsidRDefault="00675544" w:rsidP="00675544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14:paraId="1EE39E3E" w14:textId="77777777" w:rsidR="00F33F56" w:rsidRDefault="00F33F56">
      <w:bookmarkStart w:id="0" w:name="_GoBack"/>
      <w:bookmarkEnd w:id="0"/>
    </w:p>
    <w:sectPr w:rsidR="00F33F56" w:rsidSect="005C1A63">
      <w:pgSz w:w="11906" w:h="16838"/>
      <w:pgMar w:top="993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5544"/>
    <w:rsid w:val="00017C0C"/>
    <w:rsid w:val="001A79BF"/>
    <w:rsid w:val="003768A2"/>
    <w:rsid w:val="0047055B"/>
    <w:rsid w:val="00484750"/>
    <w:rsid w:val="00496B1F"/>
    <w:rsid w:val="005C1A63"/>
    <w:rsid w:val="00624FA8"/>
    <w:rsid w:val="00675544"/>
    <w:rsid w:val="00794A38"/>
    <w:rsid w:val="00811064"/>
    <w:rsid w:val="00B7544A"/>
    <w:rsid w:val="00B95EE3"/>
    <w:rsid w:val="00D02BA1"/>
    <w:rsid w:val="00E1388A"/>
    <w:rsid w:val="00F3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DDA08"/>
  <w15:chartTrackingRefBased/>
  <w15:docId w15:val="{63649023-2B63-4939-8218-3E4950CC8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7554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675544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675544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675544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675544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1106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1106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4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1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Administrator</cp:lastModifiedBy>
  <cp:revision>5</cp:revision>
  <cp:lastPrinted>2025-11-12T13:48:00Z</cp:lastPrinted>
  <dcterms:created xsi:type="dcterms:W3CDTF">2025-11-12T13:48:00Z</dcterms:created>
  <dcterms:modified xsi:type="dcterms:W3CDTF">2025-11-14T09:28:00Z</dcterms:modified>
</cp:coreProperties>
</file>